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48AB" w:rsidRPr="008C48AB" w:rsidRDefault="008C48AB" w:rsidP="008C48AB">
      <w:pPr>
        <w:spacing w:line="480" w:lineRule="auto"/>
        <w:rPr>
          <w:rFonts w:asciiTheme="majorBidi" w:hAnsiTheme="majorBidi" w:cstheme="majorBidi"/>
          <w:sz w:val="24"/>
          <w:szCs w:val="24"/>
        </w:rPr>
      </w:pPr>
    </w:p>
    <w:p w:rsidR="008C48AB" w:rsidRPr="008C48AB" w:rsidRDefault="008C48AB" w:rsidP="008C48AB">
      <w:pPr>
        <w:spacing w:line="480" w:lineRule="auto"/>
        <w:jc w:val="center"/>
        <w:rPr>
          <w:rFonts w:asciiTheme="majorBidi" w:hAnsiTheme="majorBidi" w:cstheme="majorBidi"/>
          <w:b/>
          <w:bCs/>
          <w:sz w:val="24"/>
          <w:szCs w:val="24"/>
          <w:u w:val="single"/>
        </w:rPr>
      </w:pPr>
      <w:r w:rsidRPr="008C48AB">
        <w:rPr>
          <w:rFonts w:asciiTheme="majorBidi" w:hAnsiTheme="majorBidi" w:cstheme="majorBidi"/>
          <w:b/>
          <w:bCs/>
          <w:sz w:val="24"/>
          <w:szCs w:val="24"/>
          <w:u w:val="single"/>
        </w:rPr>
        <w:t>Part 1</w:t>
      </w:r>
    </w:p>
    <w:p w:rsidR="008C48AB" w:rsidRPr="008C48AB" w:rsidRDefault="008C48AB" w:rsidP="008C48AB">
      <w:pPr>
        <w:spacing w:line="480" w:lineRule="auto"/>
        <w:rPr>
          <w:rFonts w:asciiTheme="majorBidi" w:hAnsiTheme="majorBidi" w:cstheme="majorBidi"/>
          <w:sz w:val="24"/>
          <w:szCs w:val="24"/>
        </w:rPr>
      </w:pPr>
      <w:r w:rsidRPr="008C48AB">
        <w:rPr>
          <w:rFonts w:asciiTheme="majorBidi" w:hAnsiTheme="majorBidi" w:cstheme="majorBidi"/>
          <w:sz w:val="24"/>
          <w:szCs w:val="24"/>
        </w:rPr>
        <w:t xml:space="preserve">Writing process is, no doubt is crucial for academic success. All the previously received feedbacks are critical because they allow me to find out my weaknesses and to overcome it. I saw mostly peer reviews are similar and primarily reviewed about argumentation rather than format and organization. I have figure out from feedback that I need to work on the conclusion, proofreading, and using proper sources for my future work. I need to give more time in </w:t>
      </w:r>
      <w:r w:rsidRPr="008C48AB">
        <w:rPr>
          <w:rFonts w:asciiTheme="majorBidi" w:hAnsiTheme="majorBidi" w:cstheme="majorBidi"/>
          <w:sz w:val="24"/>
          <w:szCs w:val="24"/>
        </w:rPr>
        <w:t>research and</w:t>
      </w:r>
      <w:r w:rsidRPr="008C48AB">
        <w:rPr>
          <w:rFonts w:asciiTheme="majorBidi" w:hAnsiTheme="majorBidi" w:cstheme="majorBidi"/>
          <w:sz w:val="24"/>
          <w:szCs w:val="24"/>
        </w:rPr>
        <w:t xml:space="preserve"> proofreading and this habit of mine-affected the grades of my previous work. I feel I am procrastinating, and I have to overcome this habit of mine. I need time management and have to be more organized for my future essays. I think my hard work, prewriting process, note-taking and my creative thinking are all my strength. I can do my work in peace better than noisy environment and especially at night because I feel that it is at night, I can concentrate more than the day when you have a lot to do. I can organize my work in a better way, but I usually ignore formatting. Now, I am well aware of my writing weaknesses, so I try to do better in my future work/ essays. </w:t>
      </w:r>
    </w:p>
    <w:p w:rsidR="008C48AB" w:rsidRPr="008C48AB" w:rsidRDefault="008C48AB" w:rsidP="008C48AB">
      <w:pPr>
        <w:spacing w:line="480" w:lineRule="auto"/>
        <w:jc w:val="center"/>
        <w:rPr>
          <w:rFonts w:asciiTheme="majorBidi" w:hAnsiTheme="majorBidi" w:cstheme="majorBidi"/>
          <w:b/>
          <w:bCs/>
          <w:sz w:val="24"/>
          <w:szCs w:val="24"/>
          <w:u w:val="single"/>
        </w:rPr>
      </w:pPr>
      <w:r w:rsidRPr="008C48AB">
        <w:rPr>
          <w:rFonts w:asciiTheme="majorBidi" w:hAnsiTheme="majorBidi" w:cstheme="majorBidi"/>
          <w:b/>
          <w:bCs/>
          <w:sz w:val="24"/>
          <w:szCs w:val="24"/>
          <w:u w:val="single"/>
        </w:rPr>
        <w:t>Part 2</w:t>
      </w:r>
    </w:p>
    <w:p w:rsidR="008C48AB" w:rsidRPr="008C48AB" w:rsidRDefault="008C48AB" w:rsidP="008C48AB">
      <w:pPr>
        <w:spacing w:line="480" w:lineRule="auto"/>
        <w:rPr>
          <w:rFonts w:asciiTheme="majorBidi" w:hAnsiTheme="majorBidi" w:cstheme="majorBidi"/>
          <w:b/>
          <w:bCs/>
          <w:sz w:val="24"/>
          <w:szCs w:val="24"/>
        </w:rPr>
      </w:pPr>
      <w:r w:rsidRPr="008C48AB">
        <w:rPr>
          <w:rFonts w:asciiTheme="majorBidi" w:hAnsiTheme="majorBidi" w:cstheme="majorBidi"/>
          <w:b/>
          <w:bCs/>
          <w:sz w:val="24"/>
          <w:szCs w:val="24"/>
        </w:rPr>
        <w:t>Post 1</w:t>
      </w:r>
    </w:p>
    <w:p w:rsidR="008C48AB" w:rsidRPr="008C48AB" w:rsidRDefault="008C48AB" w:rsidP="008C48AB">
      <w:pPr>
        <w:spacing w:line="480" w:lineRule="auto"/>
        <w:rPr>
          <w:rFonts w:asciiTheme="majorBidi" w:hAnsiTheme="majorBidi" w:cstheme="majorBidi"/>
          <w:sz w:val="24"/>
          <w:szCs w:val="24"/>
        </w:rPr>
      </w:pPr>
      <w:r w:rsidRPr="008C48AB">
        <w:rPr>
          <w:rFonts w:asciiTheme="majorBidi" w:hAnsiTheme="majorBidi" w:cstheme="majorBidi"/>
          <w:sz w:val="24"/>
          <w:szCs w:val="24"/>
        </w:rPr>
        <w:t xml:space="preserve">Thank you for your post, and yes, it is an excellent approach to take feedback positively. Sources are an essential thing to support your point of view, and it is also tough to find accurate sources. The habit of procrastination is prevalent, and I think it is something that we can easily overcome by time management. You are right time and place also plays an essential role in writing </w:t>
      </w:r>
      <w:r w:rsidRPr="008C48AB">
        <w:rPr>
          <w:rFonts w:asciiTheme="majorBidi" w:hAnsiTheme="majorBidi" w:cstheme="majorBidi"/>
          <w:sz w:val="24"/>
          <w:szCs w:val="24"/>
        </w:rPr>
        <w:lastRenderedPageBreak/>
        <w:t>something because if you have a few more works to submit at the same time, then attention diverts, and we can’t provide our best. And I have found it interesting to put doc at tab bar.</w:t>
      </w:r>
    </w:p>
    <w:p w:rsidR="008C48AB" w:rsidRPr="008C48AB" w:rsidRDefault="008C48AB" w:rsidP="008C48AB">
      <w:pPr>
        <w:spacing w:line="480" w:lineRule="auto"/>
        <w:rPr>
          <w:rFonts w:asciiTheme="majorBidi" w:hAnsiTheme="majorBidi" w:cstheme="majorBidi"/>
          <w:b/>
          <w:bCs/>
          <w:sz w:val="24"/>
          <w:szCs w:val="24"/>
        </w:rPr>
      </w:pPr>
      <w:bookmarkStart w:id="0" w:name="_GoBack"/>
      <w:r w:rsidRPr="008C48AB">
        <w:rPr>
          <w:rFonts w:asciiTheme="majorBidi" w:hAnsiTheme="majorBidi" w:cstheme="majorBidi"/>
          <w:b/>
          <w:bCs/>
          <w:sz w:val="24"/>
          <w:szCs w:val="24"/>
        </w:rPr>
        <w:t>Post 2</w:t>
      </w:r>
    </w:p>
    <w:bookmarkEnd w:id="0"/>
    <w:p w:rsidR="008F74F1" w:rsidRPr="008C48AB" w:rsidRDefault="008C48AB" w:rsidP="008C48AB">
      <w:pPr>
        <w:spacing w:line="480" w:lineRule="auto"/>
        <w:rPr>
          <w:rFonts w:asciiTheme="majorBidi" w:hAnsiTheme="majorBidi" w:cstheme="majorBidi"/>
          <w:sz w:val="24"/>
          <w:szCs w:val="24"/>
        </w:rPr>
      </w:pPr>
      <w:r w:rsidRPr="008C48AB">
        <w:rPr>
          <w:rFonts w:asciiTheme="majorBidi" w:hAnsiTheme="majorBidi" w:cstheme="majorBidi"/>
          <w:sz w:val="24"/>
          <w:szCs w:val="24"/>
        </w:rPr>
        <w:t>Thank you for sharing your post with us. You care about feedback, and it is nice, and yes, I agree with you that the process of feedback allows one to understand all those areas that need to change or that need more work. Everyone do have some writing strength and some weaknesses, but it is most important to find out these weaknesses. The habit of procrastination and carelessness hinders performance and writing process. To overcome sentence structure and organization of the paper, you need to write short sentences and link sentences. In this way, you can organize your essay in a better way.</w:t>
      </w:r>
    </w:p>
    <w:sectPr w:rsidR="008F74F1" w:rsidRPr="008C48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NLUwNDY2NLMwMLRQ0lEKTi0uzszPAykwrAUALqeDuywAAAA="/>
  </w:docVars>
  <w:rsids>
    <w:rsidRoot w:val="00613A54"/>
    <w:rsid w:val="00447BEC"/>
    <w:rsid w:val="004A10B0"/>
    <w:rsid w:val="005F610B"/>
    <w:rsid w:val="00613A54"/>
    <w:rsid w:val="00683E92"/>
    <w:rsid w:val="008C48AB"/>
    <w:rsid w:val="008F74F1"/>
    <w:rsid w:val="00986007"/>
    <w:rsid w:val="00B62D69"/>
    <w:rsid w:val="00E92B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5486B"/>
  <w15:chartTrackingRefBased/>
  <w15:docId w15:val="{1CFF15AA-3822-4503-B0B5-AC7EF5AA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19-11-02T19:16:00Z</dcterms:created>
  <dcterms:modified xsi:type="dcterms:W3CDTF">2019-11-02T19:51:00Z</dcterms:modified>
</cp:coreProperties>
</file>